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right" w:tblpY="60"/>
        <w:tblW w:w="5040" w:type="dxa"/>
        <w:tblLayout w:type="fixed"/>
        <w:tblLook w:val="04A0" w:firstRow="1" w:lastRow="0" w:firstColumn="1" w:lastColumn="0" w:noHBand="0" w:noVBand="1"/>
      </w:tblPr>
      <w:tblGrid>
        <w:gridCol w:w="3960"/>
        <w:gridCol w:w="1080"/>
      </w:tblGrid>
      <w:tr w:rsidR="0010005B" w14:paraId="62482AF2" w14:textId="77777777" w:rsidTr="00F21E62">
        <w:tc>
          <w:tcPr>
            <w:tcW w:w="3960" w:type="dxa"/>
          </w:tcPr>
          <w:p w14:paraId="7A9625ED" w14:textId="77777777" w:rsidR="0010005B" w:rsidRPr="0010005B" w:rsidRDefault="0010005B" w:rsidP="0010005B">
            <w:pPr>
              <w:tabs>
                <w:tab w:val="left" w:pos="2470"/>
              </w:tabs>
              <w:rPr>
                <w:b/>
                <w:sz w:val="20"/>
                <w:szCs w:val="20"/>
              </w:rPr>
            </w:pPr>
            <w:r w:rsidRPr="0010005B">
              <w:rPr>
                <w:b/>
                <w:sz w:val="20"/>
                <w:szCs w:val="20"/>
              </w:rPr>
              <w:t xml:space="preserve">Business License </w:t>
            </w:r>
            <w:r w:rsidR="00C87BD8">
              <w:rPr>
                <w:b/>
                <w:sz w:val="20"/>
                <w:szCs w:val="20"/>
              </w:rPr>
              <w:t xml:space="preserve">Application </w:t>
            </w:r>
            <w:r w:rsidRPr="0010005B">
              <w:rPr>
                <w:b/>
                <w:sz w:val="20"/>
                <w:szCs w:val="20"/>
              </w:rPr>
              <w:t>Fee</w:t>
            </w:r>
          </w:p>
        </w:tc>
        <w:tc>
          <w:tcPr>
            <w:tcW w:w="1080" w:type="dxa"/>
          </w:tcPr>
          <w:p w14:paraId="6D39ED0E" w14:textId="77777777" w:rsidR="0010005B" w:rsidRPr="0010005B" w:rsidRDefault="0010005B" w:rsidP="0010005B">
            <w:pPr>
              <w:tabs>
                <w:tab w:val="left" w:pos="2470"/>
              </w:tabs>
              <w:jc w:val="right"/>
              <w:rPr>
                <w:b/>
                <w:sz w:val="20"/>
                <w:szCs w:val="20"/>
              </w:rPr>
            </w:pPr>
            <w:r w:rsidRPr="0010005B">
              <w:rPr>
                <w:b/>
                <w:sz w:val="20"/>
                <w:szCs w:val="20"/>
              </w:rPr>
              <w:t>$</w:t>
            </w:r>
            <w:r w:rsidR="00C87BD8">
              <w:rPr>
                <w:b/>
                <w:sz w:val="20"/>
                <w:szCs w:val="20"/>
              </w:rPr>
              <w:t>5</w:t>
            </w:r>
            <w:r w:rsidRPr="0010005B">
              <w:rPr>
                <w:b/>
                <w:sz w:val="20"/>
                <w:szCs w:val="20"/>
              </w:rPr>
              <w:t>0.00</w:t>
            </w:r>
          </w:p>
        </w:tc>
      </w:tr>
      <w:tr w:rsidR="0010005B" w14:paraId="3EEDBD11" w14:textId="77777777" w:rsidTr="00F21E62">
        <w:tc>
          <w:tcPr>
            <w:tcW w:w="3960" w:type="dxa"/>
          </w:tcPr>
          <w:p w14:paraId="05A45F4F" w14:textId="77777777" w:rsidR="0010005B" w:rsidRPr="0010005B" w:rsidRDefault="0010005B" w:rsidP="0010005B">
            <w:pPr>
              <w:tabs>
                <w:tab w:val="left" w:pos="2470"/>
              </w:tabs>
              <w:rPr>
                <w:b/>
                <w:sz w:val="20"/>
                <w:szCs w:val="20"/>
              </w:rPr>
            </w:pPr>
            <w:r w:rsidRPr="0010005B">
              <w:rPr>
                <w:b/>
                <w:sz w:val="20"/>
                <w:szCs w:val="20"/>
              </w:rPr>
              <w:t>Disability Access Fee</w:t>
            </w:r>
          </w:p>
        </w:tc>
        <w:tc>
          <w:tcPr>
            <w:tcW w:w="1080" w:type="dxa"/>
          </w:tcPr>
          <w:p w14:paraId="0DE90191" w14:textId="77777777" w:rsidR="0010005B" w:rsidRPr="0010005B" w:rsidRDefault="0010005B" w:rsidP="0010005B">
            <w:pPr>
              <w:tabs>
                <w:tab w:val="left" w:pos="2470"/>
              </w:tabs>
              <w:jc w:val="right"/>
              <w:rPr>
                <w:b/>
                <w:sz w:val="20"/>
                <w:szCs w:val="20"/>
              </w:rPr>
            </w:pPr>
            <w:proofErr w:type="gramStart"/>
            <w:r w:rsidRPr="0010005B">
              <w:rPr>
                <w:b/>
                <w:sz w:val="20"/>
                <w:szCs w:val="20"/>
              </w:rPr>
              <w:t>$  4</w:t>
            </w:r>
            <w:proofErr w:type="gramEnd"/>
            <w:r w:rsidRPr="0010005B">
              <w:rPr>
                <w:b/>
                <w:sz w:val="20"/>
                <w:szCs w:val="20"/>
              </w:rPr>
              <w:t>.00</w:t>
            </w:r>
          </w:p>
        </w:tc>
      </w:tr>
      <w:tr w:rsidR="0010005B" w14:paraId="30A2C53E" w14:textId="77777777" w:rsidTr="00F21E62">
        <w:tc>
          <w:tcPr>
            <w:tcW w:w="3960" w:type="dxa"/>
          </w:tcPr>
          <w:p w14:paraId="417B0127" w14:textId="77777777" w:rsidR="0010005B" w:rsidRPr="0010005B" w:rsidRDefault="0010005B" w:rsidP="0010005B">
            <w:pPr>
              <w:tabs>
                <w:tab w:val="left" w:pos="2470"/>
              </w:tabs>
              <w:rPr>
                <w:b/>
                <w:sz w:val="20"/>
                <w:szCs w:val="20"/>
              </w:rPr>
            </w:pPr>
            <w:r w:rsidRPr="0010005B">
              <w:rPr>
                <w:b/>
                <w:sz w:val="20"/>
                <w:szCs w:val="20"/>
              </w:rPr>
              <w:t>Business License Fee</w:t>
            </w:r>
            <w:r w:rsidR="00F21E62">
              <w:rPr>
                <w:b/>
                <w:sz w:val="20"/>
                <w:szCs w:val="20"/>
              </w:rPr>
              <w:t>/Gross Receipt Affidavit</w:t>
            </w:r>
          </w:p>
        </w:tc>
        <w:tc>
          <w:tcPr>
            <w:tcW w:w="1080" w:type="dxa"/>
          </w:tcPr>
          <w:p w14:paraId="26E8160D" w14:textId="383D3C99" w:rsidR="0010005B" w:rsidRPr="0010005B" w:rsidRDefault="0010005B" w:rsidP="0010005B">
            <w:pPr>
              <w:tabs>
                <w:tab w:val="left" w:pos="2470"/>
              </w:tabs>
              <w:jc w:val="right"/>
              <w:rPr>
                <w:b/>
                <w:sz w:val="20"/>
                <w:szCs w:val="20"/>
              </w:rPr>
            </w:pPr>
          </w:p>
        </w:tc>
      </w:tr>
      <w:tr w:rsidR="0010005B" w14:paraId="4221722B" w14:textId="77777777" w:rsidTr="00F21E62">
        <w:trPr>
          <w:trHeight w:val="71"/>
        </w:trPr>
        <w:tc>
          <w:tcPr>
            <w:tcW w:w="3960" w:type="dxa"/>
          </w:tcPr>
          <w:p w14:paraId="6F75B12A" w14:textId="2CDF1358" w:rsidR="0010005B" w:rsidRPr="0010005B" w:rsidRDefault="002F2BAC" w:rsidP="002F2BAC">
            <w:pPr>
              <w:tabs>
                <w:tab w:val="left" w:pos="2470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re Inspection Fee</w:t>
            </w:r>
            <w:r w:rsidR="00036648">
              <w:rPr>
                <w:b/>
                <w:sz w:val="20"/>
                <w:szCs w:val="20"/>
              </w:rPr>
              <w:t xml:space="preserve"> (Paid to City of Colusa)</w:t>
            </w:r>
          </w:p>
        </w:tc>
        <w:tc>
          <w:tcPr>
            <w:tcW w:w="1080" w:type="dxa"/>
          </w:tcPr>
          <w:p w14:paraId="111A89B4" w14:textId="51DA3ACD" w:rsidR="002F2BAC" w:rsidRPr="0010005B" w:rsidRDefault="00FD36E5" w:rsidP="002F2BAC">
            <w:pPr>
              <w:tabs>
                <w:tab w:val="left" w:pos="2470"/>
              </w:tabs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$75.00</w:t>
            </w:r>
          </w:p>
        </w:tc>
      </w:tr>
      <w:tr w:rsidR="002F2BAC" w14:paraId="2715171E" w14:textId="77777777" w:rsidTr="00F21E62">
        <w:trPr>
          <w:trHeight w:val="71"/>
        </w:trPr>
        <w:tc>
          <w:tcPr>
            <w:tcW w:w="3960" w:type="dxa"/>
          </w:tcPr>
          <w:p w14:paraId="41DAE428" w14:textId="33503EE8" w:rsidR="002F2BAC" w:rsidRPr="0010005B" w:rsidRDefault="002F2BAC" w:rsidP="0010005B">
            <w:pPr>
              <w:tabs>
                <w:tab w:val="left" w:pos="2470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Due</w:t>
            </w:r>
          </w:p>
        </w:tc>
        <w:tc>
          <w:tcPr>
            <w:tcW w:w="1080" w:type="dxa"/>
          </w:tcPr>
          <w:p w14:paraId="056FA4E2" w14:textId="204A80FE" w:rsidR="002F2BAC" w:rsidRPr="0010005B" w:rsidRDefault="002F2BAC" w:rsidP="0010005B">
            <w:pPr>
              <w:tabs>
                <w:tab w:val="left" w:pos="2470"/>
              </w:tabs>
              <w:jc w:val="right"/>
              <w:rPr>
                <w:b/>
                <w:sz w:val="20"/>
                <w:szCs w:val="20"/>
              </w:rPr>
            </w:pPr>
          </w:p>
        </w:tc>
      </w:tr>
    </w:tbl>
    <w:p w14:paraId="1825A2CE" w14:textId="0AA85B2C" w:rsidR="0010005B" w:rsidRPr="0010005B" w:rsidRDefault="0010005B" w:rsidP="0010005B">
      <w:pPr>
        <w:tabs>
          <w:tab w:val="left" w:pos="2470"/>
        </w:tabs>
        <w:rPr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D5ABBED" wp14:editId="4CE85C12">
            <wp:simplePos x="0" y="0"/>
            <wp:positionH relativeFrom="column">
              <wp:posOffset>-171450</wp:posOffset>
            </wp:positionH>
            <wp:positionV relativeFrom="paragraph">
              <wp:posOffset>-7620</wp:posOffset>
            </wp:positionV>
            <wp:extent cx="946150" cy="711200"/>
            <wp:effectExtent l="19050" t="0" r="6350" b="0"/>
            <wp:wrapNone/>
            <wp:docPr id="2" name="Picture 2" descr="Colusa 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lusa City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  <w:r w:rsidRPr="0010005B">
        <w:rPr>
          <w:b/>
        </w:rPr>
        <w:tab/>
      </w:r>
    </w:p>
    <w:p w14:paraId="76E381BD" w14:textId="77777777" w:rsidR="00925DED" w:rsidRPr="00D212E4" w:rsidRDefault="0010005B" w:rsidP="00D212E4">
      <w:pPr>
        <w:tabs>
          <w:tab w:val="left" w:pos="2470"/>
        </w:tabs>
        <w:spacing w:after="0"/>
        <w:rPr>
          <w:rFonts w:ascii="Times New Roman" w:hAnsi="Times New Roman" w:cs="Times New Roman"/>
          <w:i/>
          <w:sz w:val="52"/>
          <w:szCs w:val="52"/>
        </w:rPr>
      </w:pPr>
      <w:r>
        <w:t xml:space="preserve">                    </w:t>
      </w:r>
      <w:r w:rsidRPr="0010005B">
        <w:rPr>
          <w:rFonts w:ascii="Times New Roman" w:hAnsi="Times New Roman" w:cs="Times New Roman"/>
          <w:sz w:val="52"/>
          <w:szCs w:val="52"/>
        </w:rPr>
        <w:t>City of Colusa</w:t>
      </w:r>
    </w:p>
    <w:p w14:paraId="10F525C0" w14:textId="0AB05F78" w:rsidR="0010005B" w:rsidRPr="00D212E4" w:rsidRDefault="0010005B" w:rsidP="00D212E4">
      <w:pPr>
        <w:tabs>
          <w:tab w:val="left" w:pos="247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D212E4">
        <w:rPr>
          <w:rFonts w:ascii="Times New Roman" w:hAnsi="Times New Roman" w:cs="Times New Roman"/>
          <w:i/>
        </w:rPr>
        <w:t xml:space="preserve">                   </w:t>
      </w:r>
      <w:r w:rsidRPr="00D212E4">
        <w:rPr>
          <w:rFonts w:ascii="Times New Roman" w:hAnsi="Times New Roman" w:cs="Times New Roman"/>
          <w:i/>
          <w:sz w:val="20"/>
          <w:szCs w:val="20"/>
        </w:rPr>
        <w:t>425 Webster Street, Colusa, 95932*Information: (530) 458-4941 Ext. 100</w:t>
      </w:r>
      <w:r w:rsidR="000A27E7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D212E4">
        <w:rPr>
          <w:rFonts w:ascii="Times New Roman" w:hAnsi="Times New Roman" w:cs="Times New Roman"/>
          <w:i/>
          <w:sz w:val="20"/>
          <w:szCs w:val="20"/>
        </w:rPr>
        <w:t>*Fax: (530)458-8674</w:t>
      </w:r>
    </w:p>
    <w:p w14:paraId="27B5F46B" w14:textId="77777777" w:rsidR="0010005B" w:rsidRDefault="0010005B" w:rsidP="0010005B">
      <w:pPr>
        <w:tabs>
          <w:tab w:val="left" w:pos="247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0A6E7328" w14:textId="77777777" w:rsidR="0010005B" w:rsidRPr="00D212E4" w:rsidRDefault="0010005B" w:rsidP="0010005B">
      <w:pPr>
        <w:tabs>
          <w:tab w:val="left" w:pos="2470"/>
        </w:tabs>
        <w:spacing w:after="0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D212E4">
        <w:rPr>
          <w:rFonts w:ascii="Times New Roman" w:hAnsi="Times New Roman" w:cs="Times New Roman"/>
          <w:b/>
          <w:sz w:val="40"/>
          <w:szCs w:val="40"/>
        </w:rPr>
        <w:t>BUSINESS LIC</w:t>
      </w:r>
      <w:r w:rsidR="00C87BD8">
        <w:rPr>
          <w:rFonts w:ascii="Times New Roman" w:hAnsi="Times New Roman" w:cs="Times New Roman"/>
          <w:b/>
          <w:sz w:val="40"/>
          <w:szCs w:val="40"/>
        </w:rPr>
        <w:t>ENSE</w:t>
      </w:r>
      <w:r w:rsidR="00D212E4" w:rsidRPr="00D212E4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Pr="00D212E4">
        <w:rPr>
          <w:rFonts w:ascii="Times New Roman" w:hAnsi="Times New Roman" w:cs="Times New Roman"/>
          <w:b/>
          <w:sz w:val="40"/>
          <w:szCs w:val="40"/>
        </w:rPr>
        <w:t>APPLI</w:t>
      </w:r>
      <w:r w:rsidR="00D212E4" w:rsidRPr="00D212E4">
        <w:rPr>
          <w:rFonts w:ascii="Times New Roman" w:hAnsi="Times New Roman" w:cs="Times New Roman"/>
          <w:b/>
          <w:sz w:val="40"/>
          <w:szCs w:val="40"/>
        </w:rPr>
        <w:t>C</w:t>
      </w:r>
      <w:r w:rsidRPr="00D212E4">
        <w:rPr>
          <w:rFonts w:ascii="Times New Roman" w:hAnsi="Times New Roman" w:cs="Times New Roman"/>
          <w:b/>
          <w:sz w:val="40"/>
          <w:szCs w:val="40"/>
        </w:rPr>
        <w:t>ATION</w:t>
      </w:r>
    </w:p>
    <w:p w14:paraId="4A44878B" w14:textId="77777777" w:rsidR="00D212E4" w:rsidRPr="00D212E4" w:rsidRDefault="00C41131" w:rsidP="0010005B">
      <w:pPr>
        <w:tabs>
          <w:tab w:val="left" w:pos="2470"/>
        </w:tabs>
        <w:spacing w:after="0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  <w:lang w:eastAsia="zh-TW"/>
        </w:rPr>
        <w:pict w14:anchorId="09210AD0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.1pt;margin-top:.4pt;width:539.25pt;height:101.2pt;z-index:251660288;mso-width-relative:margin;mso-height-relative:margin">
            <v:textbox style="mso-next-textbox:#_x0000_s1027">
              <w:txbxContent>
                <w:p w14:paraId="20DAA773" w14:textId="3AE00C81" w:rsidR="00D212E4" w:rsidRPr="00422D24" w:rsidRDefault="00D212E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D212E4">
                    <w:rPr>
                      <w:rFonts w:ascii="Times New Roman" w:hAnsi="Times New Roman" w:cs="Times New Roman"/>
                      <w:b/>
                    </w:rPr>
                    <w:t>Is your business located with</w:t>
                  </w:r>
                  <w:r w:rsidR="00C41131">
                    <w:rPr>
                      <w:rFonts w:ascii="Times New Roman" w:hAnsi="Times New Roman" w:cs="Times New Roman"/>
                      <w:b/>
                    </w:rPr>
                    <w:t>in</w:t>
                  </w:r>
                  <w:r w:rsidRPr="00D212E4">
                    <w:rPr>
                      <w:rFonts w:ascii="Times New Roman" w:hAnsi="Times New Roman" w:cs="Times New Roman"/>
                      <w:b/>
                    </w:rPr>
                    <w:t xml:space="preserve"> the </w:t>
                  </w:r>
                  <w:proofErr w:type="gramStart"/>
                  <w:r w:rsidRPr="00D212E4">
                    <w:rPr>
                      <w:rFonts w:ascii="Times New Roman" w:hAnsi="Times New Roman" w:cs="Times New Roman"/>
                      <w:b/>
                    </w:rPr>
                    <w:t>City</w:t>
                  </w:r>
                  <w:proofErr w:type="gramEnd"/>
                  <w:r w:rsidRPr="00D212E4">
                    <w:rPr>
                      <w:rFonts w:ascii="Times New Roman" w:hAnsi="Times New Roman" w:cs="Times New Roman"/>
                      <w:b/>
                    </w:rPr>
                    <w:t xml:space="preserve"> limits? </w:t>
                  </w:r>
                  <w:r w:rsidR="00C41131">
                    <w:rPr>
                      <w:rFonts w:ascii="Times New Roman" w:hAnsi="Times New Roman" w:cs="Times New Roman"/>
                      <w:b/>
                    </w:rPr>
                    <w:t xml:space="preserve">  </w:t>
                  </w:r>
                  <w:r w:rsidRPr="00D212E4">
                    <w:rPr>
                      <w:rFonts w:ascii="Times New Roman" w:hAnsi="Times New Roman" w:cs="Times New Roman"/>
                      <w:b/>
                    </w:rPr>
                    <w:t>YES</w:t>
                  </w:r>
                  <w:r w:rsidR="00422D24">
                    <w:rPr>
                      <w:rFonts w:ascii="Times New Roman" w:hAnsi="Times New Roman" w:cs="Times New Roman"/>
                      <w:b/>
                    </w:rPr>
                    <w:t>/</w:t>
                  </w:r>
                  <w:r w:rsidRPr="00D212E4">
                    <w:rPr>
                      <w:rFonts w:ascii="Times New Roman" w:hAnsi="Times New Roman" w:cs="Times New Roman"/>
                      <w:b/>
                    </w:rPr>
                    <w:t>NO</w:t>
                  </w:r>
                  <w:r w:rsidR="00422D24">
                    <w:rPr>
                      <w:rFonts w:ascii="Times New Roman" w:hAnsi="Times New Roman" w:cs="Times New Roman"/>
                      <w:b/>
                    </w:rPr>
                    <w:t xml:space="preserve">   </w:t>
                  </w:r>
                  <w:r w:rsidR="00FD36E5">
                    <w:rPr>
                      <w:rFonts w:ascii="Times New Roman" w:hAnsi="Times New Roman" w:cs="Times New Roman"/>
                      <w:b/>
                    </w:rPr>
                    <w:t xml:space="preserve">Semi-Annual </w:t>
                  </w:r>
                  <w:r w:rsidR="00FD36E5">
                    <w:rPr>
                      <w:rFonts w:ascii="Times New Roman" w:hAnsi="Times New Roman" w:cs="Times New Roman"/>
                      <w:b/>
                    </w:rPr>
                    <w:sym w:font="Wingdings 2" w:char="F02A"/>
                  </w:r>
                  <w:r w:rsidR="00FD36E5">
                    <w:rPr>
                      <w:rFonts w:ascii="Times New Roman" w:hAnsi="Times New Roman" w:cs="Times New Roman"/>
                      <w:b/>
                    </w:rPr>
                    <w:t xml:space="preserve">  </w:t>
                  </w:r>
                  <w:r w:rsidR="00422D24" w:rsidRPr="00422D24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Jan-June or July-</w:t>
                  </w:r>
                  <w:proofErr w:type="gramStart"/>
                  <w:r w:rsidR="00422D24" w:rsidRPr="00422D24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Dec</w:t>
                  </w:r>
                  <w:r w:rsidR="00422D24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 </w:t>
                  </w:r>
                  <w:r w:rsidR="00422D24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nnual</w:t>
                  </w:r>
                  <w:proofErr w:type="gramEnd"/>
                  <w:r w:rsidR="00422D24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r w:rsidR="00422D24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sym w:font="Wingdings 2" w:char="F02A"/>
                  </w:r>
                </w:p>
                <w:p w14:paraId="7F56A3D7" w14:textId="77086B65" w:rsidR="00D212E4" w:rsidRPr="00FD36E5" w:rsidRDefault="00422D2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ab/>
                    <w:t xml:space="preserve">    </w:t>
                  </w:r>
                </w:p>
                <w:p w14:paraId="39D870BB" w14:textId="77777777" w:rsidR="00D212E4" w:rsidRPr="00D212E4" w:rsidRDefault="00D212E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D212E4">
                    <w:rPr>
                      <w:rFonts w:ascii="Times New Roman" w:hAnsi="Times New Roman" w:cs="Times New Roman"/>
                    </w:rPr>
                    <w:t>If no -- go directly to the City of Colusa Public Works Department to obtain a business license.</w:t>
                  </w:r>
                </w:p>
                <w:p w14:paraId="3F699910" w14:textId="77777777" w:rsidR="00D212E4" w:rsidRPr="00FD36E5" w:rsidRDefault="00D212E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  <w:p w14:paraId="6D84D8AE" w14:textId="06BF5CF6" w:rsidR="00FD36E5" w:rsidRDefault="00D212E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D212E4">
                    <w:rPr>
                      <w:rFonts w:ascii="Times New Roman" w:hAnsi="Times New Roman" w:cs="Times New Roman"/>
                    </w:rPr>
                    <w:t>If yes</w:t>
                  </w:r>
                  <w:r w:rsidR="00FD36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D212E4">
                    <w:rPr>
                      <w:rFonts w:ascii="Times New Roman" w:hAnsi="Times New Roman" w:cs="Times New Roman"/>
                    </w:rPr>
                    <w:t>-- A fire inspection m</w:t>
                  </w:r>
                  <w:r w:rsidR="00FD36E5">
                    <w:rPr>
                      <w:rFonts w:ascii="Times New Roman" w:hAnsi="Times New Roman" w:cs="Times New Roman"/>
                    </w:rPr>
                    <w:t>ay be required,</w:t>
                  </w:r>
                  <w:r w:rsidRPr="00D212E4">
                    <w:rPr>
                      <w:rFonts w:ascii="Times New Roman" w:hAnsi="Times New Roman" w:cs="Times New Roman"/>
                    </w:rPr>
                    <w:t xml:space="preserve"> and Environmental Health must sign off prior to obtaining a business license.  Please contact the Colusa Fire Department</w:t>
                  </w:r>
                  <w:r w:rsidR="00212F13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FD36E5">
                    <w:rPr>
                      <w:rFonts w:ascii="Times New Roman" w:hAnsi="Times New Roman" w:cs="Times New Roman"/>
                    </w:rPr>
                    <w:t xml:space="preserve">to check if an inspection is needed </w:t>
                  </w:r>
                  <w:r w:rsidRPr="00D212E4">
                    <w:rPr>
                      <w:rFonts w:ascii="Times New Roman" w:hAnsi="Times New Roman" w:cs="Times New Roman"/>
                    </w:rPr>
                    <w:t>at (530) 458-7721</w:t>
                  </w:r>
                  <w:r w:rsidR="00212F13">
                    <w:rPr>
                      <w:rFonts w:ascii="Times New Roman" w:hAnsi="Times New Roman" w:cs="Times New Roman"/>
                    </w:rPr>
                    <w:t>.</w:t>
                  </w:r>
                </w:p>
                <w:p w14:paraId="5121E090" w14:textId="3A83984D" w:rsidR="00D212E4" w:rsidRPr="00D212E4" w:rsidRDefault="00D212E4" w:rsidP="00D212E4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D212E4">
                    <w:rPr>
                      <w:rFonts w:ascii="Times New Roman" w:hAnsi="Times New Roman" w:cs="Times New Roman"/>
                    </w:rPr>
                    <w:t>Environmental Health</w:t>
                  </w:r>
                  <w:r w:rsidR="00212F13">
                    <w:rPr>
                      <w:rFonts w:ascii="Times New Roman" w:hAnsi="Times New Roman" w:cs="Times New Roman"/>
                    </w:rPr>
                    <w:t xml:space="preserve"> is located</w:t>
                  </w:r>
                  <w:r w:rsidRPr="00D212E4">
                    <w:rPr>
                      <w:rFonts w:ascii="Times New Roman" w:hAnsi="Times New Roman" w:cs="Times New Roman"/>
                    </w:rPr>
                    <w:t xml:space="preserve"> at 1</w:t>
                  </w:r>
                  <w:r w:rsidR="0052106B">
                    <w:rPr>
                      <w:rFonts w:ascii="Times New Roman" w:hAnsi="Times New Roman" w:cs="Times New Roman"/>
                    </w:rPr>
                    <w:t>213 Market</w:t>
                  </w:r>
                  <w:r w:rsidRPr="00D212E4">
                    <w:rPr>
                      <w:rFonts w:ascii="Times New Roman" w:hAnsi="Times New Roman" w:cs="Times New Roman"/>
                    </w:rPr>
                    <w:t xml:space="preserve"> Street, Colusa, CA (530) 458-0</w:t>
                  </w:r>
                  <w:r w:rsidR="00D5025E">
                    <w:rPr>
                      <w:rFonts w:ascii="Times New Roman" w:hAnsi="Times New Roman" w:cs="Times New Roman"/>
                    </w:rPr>
                    <w:t>888</w:t>
                  </w:r>
                  <w:r w:rsidRPr="00D212E4">
                    <w:rPr>
                      <w:rFonts w:ascii="Times New Roman" w:hAnsi="Times New Roman" w:cs="Times New Roman"/>
                    </w:rPr>
                    <w:t xml:space="preserve">.  </w:t>
                  </w:r>
                </w:p>
              </w:txbxContent>
            </v:textbox>
          </v:shape>
        </w:pict>
      </w:r>
    </w:p>
    <w:p w14:paraId="4210BA4F" w14:textId="77777777" w:rsidR="00D212E4" w:rsidRDefault="0010005B" w:rsidP="0010005B">
      <w:pPr>
        <w:tabs>
          <w:tab w:val="left" w:pos="2470"/>
        </w:tabs>
        <w:spacing w:after="0"/>
      </w:pPr>
      <w:r>
        <w:tab/>
      </w:r>
    </w:p>
    <w:p w14:paraId="16C8483C" w14:textId="77777777" w:rsidR="00D212E4" w:rsidRPr="00D212E4" w:rsidRDefault="00D212E4" w:rsidP="00D212E4"/>
    <w:p w14:paraId="1C87EFFA" w14:textId="77777777" w:rsidR="00D212E4" w:rsidRPr="00D212E4" w:rsidRDefault="00D212E4" w:rsidP="00D212E4"/>
    <w:p w14:paraId="260E1CEB" w14:textId="77777777" w:rsidR="00D212E4" w:rsidRDefault="00D212E4" w:rsidP="00D212E4">
      <w:pPr>
        <w:ind w:firstLine="720"/>
      </w:pPr>
    </w:p>
    <w:p w14:paraId="067827B6" w14:textId="73EF00A4" w:rsidR="0010005B" w:rsidRDefault="00D212E4" w:rsidP="00D212E4">
      <w:r>
        <w:t>Business Name (</w:t>
      </w:r>
      <w:r w:rsidR="000A27E7">
        <w:t>DBA)</w:t>
      </w:r>
      <w:r>
        <w:t>_________________________________________________</w:t>
      </w:r>
      <w:r w:rsidR="00EF6D2A">
        <w:t>_______________________________</w:t>
      </w:r>
    </w:p>
    <w:p w14:paraId="4A981768" w14:textId="77777777" w:rsidR="00D212E4" w:rsidRDefault="00D212E4" w:rsidP="00D212E4">
      <w:r>
        <w:t>Business Address ____________________________________________________________________________________</w:t>
      </w:r>
    </w:p>
    <w:p w14:paraId="47C6C3A7" w14:textId="72952A0C" w:rsidR="00D212E4" w:rsidRDefault="00C41131" w:rsidP="0051225E">
      <w:pPr>
        <w:ind w:firstLine="720"/>
      </w:pPr>
      <w:r>
        <w:rPr>
          <w:noProof/>
        </w:rPr>
        <w:pict w14:anchorId="53A89318">
          <v:shapetype id="_x0000_t84" coordsize="21600,21600" o:spt="84" adj="2700" path="m,l,21600r21600,l21600,xem@0@0nfl@0@2@1@2@1@0xem,nfl@0@0em,21600nfl@0@2em21600,21600nfl@1@2em21600,nfl@1@0e">
            <v:stroke joinstyle="miter"/>
            <v:formulas>
              <v:f eqn="val #0"/>
              <v:f eqn="sum width 0 #0"/>
              <v:f eqn="sum height 0 #0"/>
              <v:f eqn="prod width 1 2"/>
              <v:f eqn="prod height 1 2"/>
              <v:f eqn="prod #0 1 2"/>
              <v:f eqn="prod #0 3 2"/>
              <v:f eqn="sum @1 @5 0"/>
              <v:f eqn="sum @2 @5 0"/>
            </v:formulas>
            <v:path o:extrusionok="f" limo="10800,10800" o:connecttype="custom" o:connectlocs="0,@4;@0,@4;@3,21600;@3,@2;21600,@4;@1,@4;@3,0;@3,@0" textboxrect="@0,@0,@1,@2"/>
            <v:handles>
              <v:h position="#0,topLeft" switch="" xrange="0,10800"/>
            </v:handles>
            <o:complex v:ext="view"/>
          </v:shapetype>
          <v:shape id="_x0000_s1029" type="#_x0000_t84" style="position:absolute;left:0;text-align:left;margin-left:267pt;margin-top:2.15pt;width:15.5pt;height:11.5pt;z-index:251662336"/>
        </w:pict>
      </w:r>
      <w:r>
        <w:rPr>
          <w:noProof/>
        </w:rPr>
        <w:pict w14:anchorId="051FEF24">
          <v:shape id="_x0000_s1028" type="#_x0000_t84" style="position:absolute;left:0;text-align:left;margin-left:11pt;margin-top:1.65pt;width:15.5pt;height:11.5pt;z-index:251661312"/>
        </w:pict>
      </w:r>
      <w:r w:rsidR="00D212E4">
        <w:t>New Business Owners at Existing Location</w:t>
      </w:r>
      <w:r w:rsidR="00D212E4">
        <w:tab/>
      </w:r>
      <w:r w:rsidR="00D212E4">
        <w:tab/>
      </w:r>
      <w:r w:rsidR="00EF6D2A">
        <w:t>New Business and/or New Location</w:t>
      </w:r>
    </w:p>
    <w:p w14:paraId="2F4CB376" w14:textId="77777777" w:rsidR="00EF6D2A" w:rsidRDefault="00EF6D2A" w:rsidP="00D212E4">
      <w:r>
        <w:t>Applicant's Name ___________________________________________________________________________________</w:t>
      </w:r>
    </w:p>
    <w:p w14:paraId="2C8D8EE2" w14:textId="77777777" w:rsidR="00EF6D2A" w:rsidRDefault="00EF6D2A" w:rsidP="00D212E4">
      <w:r>
        <w:t xml:space="preserve">Mailing Address </w:t>
      </w:r>
      <w:r w:rsidRPr="00EF6D2A">
        <w:rPr>
          <w:sz w:val="16"/>
          <w:szCs w:val="16"/>
        </w:rPr>
        <w:t>(if different from above)</w:t>
      </w:r>
      <w:r>
        <w:rPr>
          <w:sz w:val="16"/>
          <w:szCs w:val="16"/>
        </w:rPr>
        <w:t xml:space="preserve"> </w:t>
      </w:r>
      <w:r>
        <w:t>______________________________________________________________________</w:t>
      </w:r>
    </w:p>
    <w:p w14:paraId="08C49411" w14:textId="42E81981" w:rsidR="000A53DA" w:rsidRDefault="000A53DA" w:rsidP="00D212E4">
      <w:r>
        <w:t>Email Address: ______________________________________________________________________________________</w:t>
      </w:r>
    </w:p>
    <w:p w14:paraId="4DAF45D9" w14:textId="49637D23" w:rsidR="00EF6D2A" w:rsidRDefault="00EF6D2A" w:rsidP="00D212E4">
      <w:r>
        <w:t>Business Phone ____________</w:t>
      </w:r>
      <w:r w:rsidR="00F4680F">
        <w:t>___________________________ Cell</w:t>
      </w:r>
      <w:r>
        <w:t xml:space="preserve"> Phone ____________________________________</w:t>
      </w:r>
    </w:p>
    <w:p w14:paraId="171DFFE8" w14:textId="384153B1" w:rsidR="00EF6D2A" w:rsidRPr="0051225E" w:rsidRDefault="00EF6D2A" w:rsidP="00D212E4">
      <w:pPr>
        <w:rPr>
          <w:u w:val="single"/>
        </w:rPr>
      </w:pPr>
      <w:r>
        <w:t>Nature of Business _________________________________________________</w:t>
      </w:r>
      <w:r w:rsidR="00C41131">
        <w:rPr>
          <w:noProof/>
        </w:rPr>
        <w:pict w14:anchorId="3525EF60">
          <v:shape id="_x0000_s1030" type="#_x0000_t84" style="position:absolute;margin-left:98pt;margin-top:24.45pt;width:16pt;height:11.5pt;z-index:251663360;mso-position-horizontal-relative:text;mso-position-vertical-relative:text"/>
        </w:pict>
      </w:r>
      <w:r w:rsidR="00C41131">
        <w:rPr>
          <w:noProof/>
        </w:rPr>
        <w:pict w14:anchorId="0B5D11AA">
          <v:shape id="_x0000_s1031" type="#_x0000_t84" style="position:absolute;margin-left:207pt;margin-top:24.45pt;width:16.5pt;height:11.5pt;z-index:251664384;mso-position-horizontal-relative:text;mso-position-vertical-relative:text"/>
        </w:pict>
      </w:r>
      <w:r w:rsidR="00C41131">
        <w:rPr>
          <w:noProof/>
        </w:rPr>
        <w:pict w14:anchorId="0C7B6DCB">
          <v:shape id="_x0000_s1032" type="#_x0000_t84" style="position:absolute;margin-left:313.5pt;margin-top:24.45pt;width:15.5pt;height:11.5pt;z-index:251665408;mso-position-horizontal-relative:text;mso-position-vertical-relative:text"/>
        </w:pict>
      </w:r>
      <w:r w:rsidR="0051225E">
        <w:t xml:space="preserve"> Customers on Property</w:t>
      </w:r>
      <w:r w:rsidR="0051225E" w:rsidRPr="0051225E">
        <w:t xml:space="preserve">? </w:t>
      </w:r>
      <w:r w:rsidR="0051225E" w:rsidRPr="00212F13">
        <w:t>Yes</w:t>
      </w:r>
      <w:r w:rsidR="0051225E" w:rsidRPr="00212F13">
        <w:sym w:font="Wingdings 2" w:char="F02A"/>
      </w:r>
      <w:r w:rsidR="0051225E" w:rsidRPr="00212F13">
        <w:t xml:space="preserve">   No </w:t>
      </w:r>
      <w:r w:rsidR="0051225E" w:rsidRPr="00212F13">
        <w:sym w:font="Wingdings 2" w:char="F02A"/>
      </w:r>
    </w:p>
    <w:p w14:paraId="74EF3368" w14:textId="77777777" w:rsidR="00EF6D2A" w:rsidRDefault="00EF6D2A" w:rsidP="00D212E4">
      <w:r>
        <w:t>Please mark one:</w:t>
      </w:r>
      <w:r>
        <w:tab/>
        <w:t xml:space="preserve">      Sole Owner</w:t>
      </w:r>
      <w:r>
        <w:tab/>
      </w:r>
      <w:r>
        <w:tab/>
        <w:t xml:space="preserve">      Partnership</w:t>
      </w:r>
      <w:r>
        <w:tab/>
      </w:r>
      <w:r>
        <w:tab/>
        <w:t xml:space="preserve">     Corporation</w:t>
      </w:r>
    </w:p>
    <w:p w14:paraId="17940B9A" w14:textId="77777777" w:rsidR="00EF6D2A" w:rsidRDefault="00EF6D2A" w:rsidP="00D212E4">
      <w:r>
        <w:t>Social Security or Federal ID#_________________________________ Health Permit #____________________________</w:t>
      </w:r>
    </w:p>
    <w:p w14:paraId="258DDF4D" w14:textId="77777777" w:rsidR="00EF6D2A" w:rsidRDefault="00EF6D2A" w:rsidP="00D212E4">
      <w:r>
        <w:t>State Sellers Permit # _______________________________________ Federal Tax ID #____________________________</w:t>
      </w:r>
    </w:p>
    <w:p w14:paraId="4EBC43F8" w14:textId="77777777" w:rsidR="00EF6D2A" w:rsidRDefault="00F4680F" w:rsidP="00D212E4">
      <w:r>
        <w:t>Property Owner(s) Name ____________________________________ Phone ___________________________________</w:t>
      </w:r>
    </w:p>
    <w:p w14:paraId="2788675F" w14:textId="77777777" w:rsidR="00F4680F" w:rsidRDefault="00F4680F" w:rsidP="00D212E4">
      <w:r>
        <w:t>Home Address ______________________________________________________________________________________</w:t>
      </w:r>
    </w:p>
    <w:p w14:paraId="36F27F07" w14:textId="66019834" w:rsidR="00F4680F" w:rsidRDefault="00C41131" w:rsidP="00D212E4">
      <w:r>
        <w:rPr>
          <w:noProof/>
          <w:lang w:eastAsia="zh-TW"/>
        </w:rPr>
        <w:pict w14:anchorId="762FBFB6">
          <v:shape id="_x0000_s1033" type="#_x0000_t202" style="position:absolute;margin-left:9pt;margin-top:24.1pt;width:522.05pt;height:119pt;z-index:251667456;mso-width-relative:margin;mso-height-relative:margin">
            <v:textbox>
              <w:txbxContent>
                <w:p w14:paraId="6CB8939C" w14:textId="77777777" w:rsidR="00900238" w:rsidRDefault="00900238" w:rsidP="0051225E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 w:rsidRPr="00F4680F">
                    <w:rPr>
                      <w:b/>
                      <w:sz w:val="18"/>
                      <w:szCs w:val="18"/>
                    </w:rPr>
                    <w:t>FOR DEPARTMENT USE ONLY</w:t>
                  </w:r>
                </w:p>
                <w:p w14:paraId="2F19BC5D" w14:textId="5DAB641D" w:rsidR="00B34B1A" w:rsidRDefault="00B34B1A" w:rsidP="0051225E">
                  <w:pPr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Date: ___________________</w:t>
                  </w:r>
                  <w:r w:rsidR="0051225E">
                    <w:rPr>
                      <w:b/>
                      <w:sz w:val="18"/>
                      <w:szCs w:val="18"/>
                    </w:rPr>
                    <w:t>_ Building</w:t>
                  </w:r>
                  <w:r>
                    <w:rPr>
                      <w:b/>
                      <w:sz w:val="18"/>
                      <w:szCs w:val="18"/>
                    </w:rPr>
                    <w:t xml:space="preserve"> / Planning Dept</w:t>
                  </w:r>
                  <w:r w:rsidR="0051225E">
                    <w:rPr>
                      <w:b/>
                      <w:sz w:val="18"/>
                      <w:szCs w:val="18"/>
                    </w:rPr>
                    <w:t xml:space="preserve"> Signature</w:t>
                  </w:r>
                  <w:r>
                    <w:rPr>
                      <w:b/>
                      <w:sz w:val="18"/>
                      <w:szCs w:val="18"/>
                    </w:rPr>
                    <w:t xml:space="preserve">: </w:t>
                  </w:r>
                  <w:r w:rsidR="0051225E">
                    <w:rPr>
                      <w:b/>
                      <w:sz w:val="18"/>
                      <w:szCs w:val="18"/>
                    </w:rPr>
                    <w:t>______</w:t>
                  </w:r>
                  <w:r>
                    <w:rPr>
                      <w:b/>
                      <w:sz w:val="18"/>
                      <w:szCs w:val="18"/>
                    </w:rPr>
                    <w:t>__________________________________________________</w:t>
                  </w:r>
                </w:p>
                <w:p w14:paraId="0003AB1B" w14:textId="367FBD07" w:rsidR="00900238" w:rsidRDefault="00900238" w:rsidP="0051225E">
                  <w:pPr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 xml:space="preserve">Date Environmental Health Clearance </w:t>
                  </w:r>
                  <w:r w:rsidR="00036648">
                    <w:rPr>
                      <w:b/>
                      <w:sz w:val="18"/>
                      <w:szCs w:val="18"/>
                    </w:rPr>
                    <w:t>Granted: _</w:t>
                  </w:r>
                  <w:r>
                    <w:rPr>
                      <w:b/>
                      <w:sz w:val="18"/>
                      <w:szCs w:val="18"/>
                    </w:rPr>
                    <w:t xml:space="preserve">__________________ Official </w:t>
                  </w:r>
                  <w:r w:rsidR="00036648">
                    <w:rPr>
                      <w:b/>
                      <w:sz w:val="18"/>
                      <w:szCs w:val="18"/>
                    </w:rPr>
                    <w:t>Signature: _</w:t>
                  </w:r>
                  <w:r>
                    <w:rPr>
                      <w:b/>
                      <w:sz w:val="18"/>
                      <w:szCs w:val="18"/>
                    </w:rPr>
                    <w:t>_______</w:t>
                  </w:r>
                  <w:r w:rsidR="0051225E">
                    <w:rPr>
                      <w:b/>
                      <w:sz w:val="18"/>
                      <w:szCs w:val="18"/>
                    </w:rPr>
                    <w:t>______________</w:t>
                  </w:r>
                  <w:r>
                    <w:rPr>
                      <w:b/>
                      <w:sz w:val="18"/>
                      <w:szCs w:val="18"/>
                    </w:rPr>
                    <w:t>________________</w:t>
                  </w:r>
                </w:p>
                <w:p w14:paraId="27C7DFC9" w14:textId="3A45B172" w:rsidR="00900238" w:rsidRDefault="00900238" w:rsidP="0051225E">
                  <w:pPr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 xml:space="preserve">Date of Fire Clearance </w:t>
                  </w:r>
                  <w:r w:rsidR="000A27E7">
                    <w:rPr>
                      <w:b/>
                      <w:sz w:val="18"/>
                      <w:szCs w:val="18"/>
                    </w:rPr>
                    <w:t>Granted: _</w:t>
                  </w:r>
                  <w:r>
                    <w:rPr>
                      <w:b/>
                      <w:sz w:val="18"/>
                      <w:szCs w:val="18"/>
                    </w:rPr>
                    <w:t xml:space="preserve">_______________________________ Inspector </w:t>
                  </w:r>
                  <w:r w:rsidR="00036648">
                    <w:rPr>
                      <w:b/>
                      <w:sz w:val="18"/>
                      <w:szCs w:val="18"/>
                    </w:rPr>
                    <w:t>Signature: _</w:t>
                  </w:r>
                  <w:r>
                    <w:rPr>
                      <w:b/>
                      <w:sz w:val="18"/>
                      <w:szCs w:val="18"/>
                    </w:rPr>
                    <w:t>___________________</w:t>
                  </w:r>
                  <w:r w:rsidR="0051225E">
                    <w:rPr>
                      <w:b/>
                      <w:sz w:val="18"/>
                      <w:szCs w:val="18"/>
                    </w:rPr>
                    <w:t>______________</w:t>
                  </w:r>
                  <w:r>
                    <w:rPr>
                      <w:b/>
                      <w:sz w:val="18"/>
                      <w:szCs w:val="18"/>
                    </w:rPr>
                    <w:t>_</w:t>
                  </w:r>
                  <w:r w:rsidR="000A27E7">
                    <w:rPr>
                      <w:b/>
                      <w:sz w:val="18"/>
                      <w:szCs w:val="18"/>
                    </w:rPr>
                    <w:t>_</w:t>
                  </w:r>
                </w:p>
                <w:p w14:paraId="03D54CD5" w14:textId="0E7B4037" w:rsidR="00900238" w:rsidRDefault="00900238" w:rsidP="0051225E">
                  <w:r>
                    <w:rPr>
                      <w:b/>
                      <w:sz w:val="18"/>
                      <w:szCs w:val="18"/>
                    </w:rPr>
                    <w:t>Business ID#_____________</w:t>
                  </w:r>
                  <w:r w:rsidR="00B34B1A">
                    <w:rPr>
                      <w:b/>
                      <w:sz w:val="18"/>
                      <w:szCs w:val="18"/>
                    </w:rPr>
                    <w:t xml:space="preserve">___   </w:t>
                  </w:r>
                  <w:r>
                    <w:rPr>
                      <w:b/>
                      <w:sz w:val="18"/>
                      <w:szCs w:val="18"/>
                    </w:rPr>
                    <w:t>License #____________</w:t>
                  </w:r>
                  <w:r w:rsidR="0075085C">
                    <w:rPr>
                      <w:b/>
                      <w:sz w:val="18"/>
                      <w:szCs w:val="18"/>
                    </w:rPr>
                    <w:t xml:space="preserve">___Exp </w:t>
                  </w:r>
                  <w:r>
                    <w:rPr>
                      <w:b/>
                      <w:sz w:val="18"/>
                      <w:szCs w:val="18"/>
                    </w:rPr>
                    <w:t>Date ____________</w:t>
                  </w:r>
                  <w:r w:rsidR="000A27E7">
                    <w:rPr>
                      <w:b/>
                      <w:sz w:val="18"/>
                      <w:szCs w:val="18"/>
                    </w:rPr>
                    <w:t>_ Classification</w:t>
                  </w:r>
                  <w:r>
                    <w:rPr>
                      <w:b/>
                      <w:sz w:val="18"/>
                      <w:szCs w:val="18"/>
                    </w:rPr>
                    <w:t xml:space="preserve"> ______</w:t>
                  </w:r>
                  <w:r w:rsidR="00B34B1A">
                    <w:rPr>
                      <w:b/>
                      <w:sz w:val="18"/>
                      <w:szCs w:val="18"/>
                    </w:rPr>
                    <w:t>______</w:t>
                  </w:r>
                  <w:r w:rsidR="0051225E">
                    <w:rPr>
                      <w:b/>
                      <w:sz w:val="18"/>
                      <w:szCs w:val="18"/>
                    </w:rPr>
                    <w:t xml:space="preserve"> Fees Paid</w:t>
                  </w:r>
                  <w:r w:rsidR="000A27E7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51225E">
                    <w:rPr>
                      <w:b/>
                      <w:sz w:val="18"/>
                      <w:szCs w:val="18"/>
                    </w:rPr>
                    <w:t>________</w:t>
                  </w:r>
                </w:p>
              </w:txbxContent>
            </v:textbox>
          </v:shape>
        </w:pict>
      </w:r>
      <w:r w:rsidR="00F4680F">
        <w:t>Signature of Applicant __________________________________________________ Date _________________________</w:t>
      </w:r>
    </w:p>
    <w:p w14:paraId="10000F61" w14:textId="7E252B6D" w:rsidR="00F4680F" w:rsidRDefault="00F4680F" w:rsidP="00D212E4"/>
    <w:p w14:paraId="730002A9" w14:textId="6272F638" w:rsidR="00B34B1A" w:rsidRPr="00B34B1A" w:rsidRDefault="00B34B1A" w:rsidP="00B34B1A"/>
    <w:p w14:paraId="6F5CA0AD" w14:textId="4F8D00FC" w:rsidR="00B34B1A" w:rsidRPr="00B34B1A" w:rsidRDefault="00B34B1A" w:rsidP="00B34B1A"/>
    <w:p w14:paraId="6F6BB25D" w14:textId="11A68C6E" w:rsidR="00B34B1A" w:rsidRDefault="00B34B1A" w:rsidP="00B34B1A"/>
    <w:p w14:paraId="3D660824" w14:textId="1DB41F64" w:rsidR="00B34B1A" w:rsidRPr="00B34B1A" w:rsidRDefault="00B34B1A" w:rsidP="00B34B1A">
      <w:pPr>
        <w:jc w:val="right"/>
      </w:pPr>
    </w:p>
    <w:sectPr w:rsidR="00B34B1A" w:rsidRPr="00B34B1A" w:rsidSect="00F21E62">
      <w:pgSz w:w="12240" w:h="15840" w:code="1"/>
      <w:pgMar w:top="576" w:right="720" w:bottom="432" w:left="720" w:header="0" w:footer="28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tzQxMTczMTU1NDYyUdpeDU4uLM/DyQAsNaAOoRGlMsAAAA"/>
  </w:docVars>
  <w:rsids>
    <w:rsidRoot w:val="0010005B"/>
    <w:rsid w:val="00036648"/>
    <w:rsid w:val="00067A03"/>
    <w:rsid w:val="000A27E7"/>
    <w:rsid w:val="000A53DA"/>
    <w:rsid w:val="0010005B"/>
    <w:rsid w:val="00212F13"/>
    <w:rsid w:val="002F2BAC"/>
    <w:rsid w:val="00301849"/>
    <w:rsid w:val="00422D24"/>
    <w:rsid w:val="0051225E"/>
    <w:rsid w:val="0052106B"/>
    <w:rsid w:val="005F7304"/>
    <w:rsid w:val="0075085C"/>
    <w:rsid w:val="008345D5"/>
    <w:rsid w:val="008535FA"/>
    <w:rsid w:val="00900238"/>
    <w:rsid w:val="00925DED"/>
    <w:rsid w:val="00B34B1A"/>
    <w:rsid w:val="00C41131"/>
    <w:rsid w:val="00C87BD8"/>
    <w:rsid w:val="00CB7560"/>
    <w:rsid w:val="00D212E4"/>
    <w:rsid w:val="00D5025E"/>
    <w:rsid w:val="00EF6D2A"/>
    <w:rsid w:val="00F21E62"/>
    <w:rsid w:val="00F4680F"/>
    <w:rsid w:val="00FD3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3DC41FF1"/>
  <w15:docId w15:val="{28477751-DC0A-40A1-8674-5A5A2B3F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5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0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12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12E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i</dc:creator>
  <cp:lastModifiedBy>Finance 3</cp:lastModifiedBy>
  <cp:revision>14</cp:revision>
  <cp:lastPrinted>2023-01-18T19:50:00Z</cp:lastPrinted>
  <dcterms:created xsi:type="dcterms:W3CDTF">2019-09-18T15:33:00Z</dcterms:created>
  <dcterms:modified xsi:type="dcterms:W3CDTF">2023-01-18T19:51:00Z</dcterms:modified>
</cp:coreProperties>
</file>